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A3972E" w14:textId="28211E50" w:rsidR="00717BEA" w:rsidRPr="003B0DB8" w:rsidRDefault="00D4596A" w:rsidP="00717BEA">
      <w:pPr>
        <w:jc w:val="left"/>
        <w:rPr>
          <w:rFonts w:ascii="Arial" w:hAnsi="Arial" w:cs="Arial"/>
          <w:b/>
        </w:rPr>
      </w:pPr>
      <w:bookmarkStart w:id="0" w:name="_GoBack"/>
      <w:bookmarkEnd w:id="0"/>
      <w:r w:rsidRPr="003B0DB8">
        <w:rPr>
          <w:rFonts w:ascii="Arial" w:eastAsia="MS Mincho" w:hAnsi="Arial" w:cs="Arial"/>
          <w:b/>
        </w:rPr>
        <w:t>S2 Appendix</w:t>
      </w:r>
      <w:r w:rsidR="00717BEA" w:rsidRPr="003B0DB8">
        <w:rPr>
          <w:rFonts w:ascii="Arial" w:eastAsia="MS Mincho" w:hAnsi="Arial" w:cs="Arial"/>
          <w:b/>
        </w:rPr>
        <w:t>. ROC curves from multiple logistic regressions</w:t>
      </w:r>
      <w:r w:rsidR="00717BEA" w:rsidRPr="003B0DB8">
        <w:rPr>
          <w:rFonts w:ascii="Arial" w:hAnsi="Arial" w:cs="Arial"/>
          <w:b/>
        </w:rPr>
        <w:br/>
      </w:r>
    </w:p>
    <w:p w14:paraId="3CEB9FEB" w14:textId="50E5C66D" w:rsidR="00717BEA" w:rsidRPr="003B0DB8" w:rsidRDefault="009420CD" w:rsidP="00717BEA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22C778FB" wp14:editId="36F2BDFB">
            <wp:extent cx="3780000" cy="2872154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0000" cy="2872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62DCE7" w14:textId="4B5C2C71" w:rsidR="00717BEA" w:rsidRPr="003B0DB8" w:rsidRDefault="00717BEA" w:rsidP="00717BEA">
      <w:pPr>
        <w:rPr>
          <w:rFonts w:ascii="Arial" w:hAnsi="Arial" w:cs="Arial"/>
        </w:rPr>
      </w:pPr>
      <w:r w:rsidRPr="003B0DB8">
        <w:rPr>
          <w:rFonts w:ascii="Arial" w:hAnsi="Arial" w:cs="Arial"/>
          <w:b/>
        </w:rPr>
        <w:t>Fig A.  ROC Curve - death as dependent variable and age, gender, race as independent variables</w:t>
      </w:r>
      <w:r w:rsidRPr="003B0DB8">
        <w:rPr>
          <w:rFonts w:ascii="Arial" w:hAnsi="Arial" w:cs="Arial"/>
        </w:rPr>
        <w:t xml:space="preserve">. The prediction error is </w:t>
      </w:r>
      <w:r w:rsidR="00550398">
        <w:rPr>
          <w:rFonts w:ascii="Arial" w:hAnsi="Arial" w:cs="Arial"/>
        </w:rPr>
        <w:t>29.</w:t>
      </w:r>
      <w:r w:rsidR="009420CD">
        <w:rPr>
          <w:rFonts w:ascii="Arial" w:hAnsi="Arial" w:cs="Arial"/>
        </w:rPr>
        <w:t>7</w:t>
      </w:r>
      <w:r w:rsidRPr="003B0DB8">
        <w:rPr>
          <w:rFonts w:ascii="Arial" w:hAnsi="Arial" w:cs="Arial"/>
        </w:rPr>
        <w:t>% and the area under the ROC curve is 0.</w:t>
      </w:r>
      <w:r w:rsidR="009420CD" w:rsidRPr="003B0DB8">
        <w:rPr>
          <w:rFonts w:ascii="Arial" w:hAnsi="Arial" w:cs="Arial"/>
        </w:rPr>
        <w:t>7</w:t>
      </w:r>
      <w:r w:rsidR="009420CD">
        <w:rPr>
          <w:rFonts w:ascii="Arial" w:hAnsi="Arial" w:cs="Arial"/>
        </w:rPr>
        <w:t>6</w:t>
      </w:r>
    </w:p>
    <w:p w14:paraId="09C15E4A" w14:textId="77777777" w:rsidR="00717BEA" w:rsidRPr="003B0DB8" w:rsidRDefault="00717BEA" w:rsidP="00717BEA">
      <w:pPr>
        <w:rPr>
          <w:rFonts w:ascii="Arial" w:hAnsi="Arial" w:cs="Arial"/>
          <w:bCs/>
        </w:rPr>
      </w:pPr>
    </w:p>
    <w:p w14:paraId="5A4B0497" w14:textId="2A21B562" w:rsidR="00717BEA" w:rsidRPr="003B0DB8" w:rsidRDefault="009420CD" w:rsidP="00717BEA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78377A33" wp14:editId="530C4C23">
            <wp:extent cx="3780000" cy="2872154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0000" cy="2872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FBE82E" w14:textId="478E27AA" w:rsidR="00717BEA" w:rsidRPr="003B0DB8" w:rsidRDefault="00717BEA" w:rsidP="00717BEA">
      <w:pPr>
        <w:rPr>
          <w:rFonts w:ascii="Arial" w:hAnsi="Arial" w:cs="Arial"/>
        </w:rPr>
      </w:pPr>
      <w:r w:rsidRPr="003B0DB8">
        <w:rPr>
          <w:rFonts w:ascii="Arial" w:hAnsi="Arial" w:cs="Arial"/>
          <w:b/>
        </w:rPr>
        <w:t>Fig B.  ROC Curve - death as dependent variable and gender, race as independent variables.</w:t>
      </w:r>
      <w:r w:rsidRPr="003B0DB8">
        <w:rPr>
          <w:rFonts w:ascii="Arial" w:hAnsi="Arial" w:cs="Arial"/>
        </w:rPr>
        <w:t xml:space="preserve"> The prediction error is </w:t>
      </w:r>
      <w:r w:rsidR="00550398">
        <w:rPr>
          <w:rFonts w:ascii="Arial" w:hAnsi="Arial" w:cs="Arial"/>
        </w:rPr>
        <w:t>46.</w:t>
      </w:r>
      <w:r w:rsidR="009420CD">
        <w:rPr>
          <w:rFonts w:ascii="Arial" w:hAnsi="Arial" w:cs="Arial"/>
        </w:rPr>
        <w:t>7</w:t>
      </w:r>
      <w:r w:rsidRPr="003B0DB8">
        <w:rPr>
          <w:rFonts w:ascii="Arial" w:hAnsi="Arial" w:cs="Arial"/>
        </w:rPr>
        <w:t>% and the area under the ROC curve is 0.54</w:t>
      </w:r>
    </w:p>
    <w:p w14:paraId="7D06DF95" w14:textId="77777777" w:rsidR="00717BEA" w:rsidRPr="003B0DB8" w:rsidRDefault="00717BEA" w:rsidP="00717BEA">
      <w:pPr>
        <w:rPr>
          <w:rFonts w:ascii="Arial" w:hAnsi="Arial" w:cs="Arial"/>
        </w:rPr>
      </w:pPr>
    </w:p>
    <w:p w14:paraId="0BBC6426" w14:textId="77777777" w:rsidR="00717BEA" w:rsidRPr="003B0DB8" w:rsidRDefault="00717BEA" w:rsidP="00717BEA">
      <w:pPr>
        <w:rPr>
          <w:rFonts w:ascii="Arial" w:hAnsi="Arial" w:cs="Arial"/>
          <w:bCs/>
        </w:rPr>
      </w:pPr>
    </w:p>
    <w:p w14:paraId="555AB396" w14:textId="77777777" w:rsidR="00717BEA" w:rsidRPr="003B0DB8" w:rsidRDefault="00717BEA" w:rsidP="00717BEA">
      <w:pPr>
        <w:rPr>
          <w:rFonts w:ascii="Arial" w:hAnsi="Arial" w:cs="Arial"/>
        </w:rPr>
      </w:pPr>
    </w:p>
    <w:p w14:paraId="13A85AA9" w14:textId="33948198" w:rsidR="00717BEA" w:rsidRPr="003B0DB8" w:rsidRDefault="009420CD" w:rsidP="00717BEA">
      <w:pPr>
        <w:rPr>
          <w:rFonts w:ascii="Arial" w:hAnsi="Arial" w:cs="Arial"/>
        </w:rPr>
      </w:pPr>
      <w:r>
        <w:rPr>
          <w:rFonts w:ascii="Arial" w:hAnsi="Arial" w:cs="Arial"/>
          <w:noProof/>
        </w:rPr>
        <w:lastRenderedPageBreak/>
        <w:drawing>
          <wp:inline distT="0" distB="0" distL="0" distR="0" wp14:anchorId="0BFD8C74" wp14:editId="73CE0C83">
            <wp:extent cx="3780000" cy="2872154"/>
            <wp:effectExtent l="0" t="0" r="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3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0000" cy="2872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AABEB7" w14:textId="5E813657" w:rsidR="00717BEA" w:rsidRPr="003B0DB8" w:rsidRDefault="00717BEA" w:rsidP="00717BEA">
      <w:pPr>
        <w:rPr>
          <w:rFonts w:ascii="Arial" w:hAnsi="Arial" w:cs="Arial"/>
          <w:bCs/>
        </w:rPr>
      </w:pPr>
      <w:r w:rsidRPr="003B0DB8">
        <w:rPr>
          <w:rFonts w:ascii="Arial" w:hAnsi="Arial" w:cs="Arial"/>
          <w:b/>
        </w:rPr>
        <w:t xml:space="preserve">Fig C.  ROC Curve - </w:t>
      </w:r>
      <w:r w:rsidRPr="003B0DB8">
        <w:rPr>
          <w:rFonts w:ascii="Arial" w:hAnsi="Arial" w:cs="Arial"/>
          <w:b/>
          <w:bCs/>
        </w:rPr>
        <w:t>death as dependent variable and age as independent variable.</w:t>
      </w:r>
      <w:r w:rsidRPr="003B0DB8">
        <w:rPr>
          <w:rFonts w:ascii="Arial" w:hAnsi="Arial" w:cs="Arial"/>
          <w:bCs/>
        </w:rPr>
        <w:t xml:space="preserve"> The prediction error is </w:t>
      </w:r>
      <w:r w:rsidR="00550398">
        <w:rPr>
          <w:rFonts w:ascii="Arial" w:hAnsi="Arial" w:cs="Arial"/>
          <w:bCs/>
        </w:rPr>
        <w:t>29.</w:t>
      </w:r>
      <w:r w:rsidR="009420CD">
        <w:rPr>
          <w:rFonts w:ascii="Arial" w:hAnsi="Arial" w:cs="Arial"/>
          <w:bCs/>
        </w:rPr>
        <w:t>7</w:t>
      </w:r>
      <w:r w:rsidRPr="003B0DB8">
        <w:rPr>
          <w:rFonts w:ascii="Arial" w:hAnsi="Arial" w:cs="Arial"/>
          <w:bCs/>
        </w:rPr>
        <w:t>% and the area under the ROC curve is 0.76</w:t>
      </w:r>
    </w:p>
    <w:p w14:paraId="7D634A98" w14:textId="77777777" w:rsidR="00263082" w:rsidRPr="003B0DB8" w:rsidRDefault="00263082">
      <w:pPr>
        <w:rPr>
          <w:rFonts w:ascii="Arial" w:hAnsi="Arial" w:cs="Arial"/>
        </w:rPr>
      </w:pPr>
    </w:p>
    <w:sectPr w:rsidR="00263082" w:rsidRPr="003B0D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0tTQ1MzMxMzS1sDRU0lEKTi0uzszPAymwqAUApR05PSwAAAA="/>
  </w:docVars>
  <w:rsids>
    <w:rsidRoot w:val="00717BEA"/>
    <w:rsid w:val="00000817"/>
    <w:rsid w:val="00000825"/>
    <w:rsid w:val="00000C23"/>
    <w:rsid w:val="000012F8"/>
    <w:rsid w:val="00002015"/>
    <w:rsid w:val="00003E0F"/>
    <w:rsid w:val="00004A6B"/>
    <w:rsid w:val="000114E9"/>
    <w:rsid w:val="00011B54"/>
    <w:rsid w:val="00013111"/>
    <w:rsid w:val="0001395B"/>
    <w:rsid w:val="000143E1"/>
    <w:rsid w:val="00014CFE"/>
    <w:rsid w:val="000150D3"/>
    <w:rsid w:val="00016764"/>
    <w:rsid w:val="00017FD0"/>
    <w:rsid w:val="000254F6"/>
    <w:rsid w:val="00025C6E"/>
    <w:rsid w:val="00027F80"/>
    <w:rsid w:val="00027FE4"/>
    <w:rsid w:val="00031CD5"/>
    <w:rsid w:val="0003202D"/>
    <w:rsid w:val="00032AA4"/>
    <w:rsid w:val="00034623"/>
    <w:rsid w:val="0003626B"/>
    <w:rsid w:val="00040235"/>
    <w:rsid w:val="000406D3"/>
    <w:rsid w:val="00042FAB"/>
    <w:rsid w:val="000446CC"/>
    <w:rsid w:val="000473D1"/>
    <w:rsid w:val="00047FD1"/>
    <w:rsid w:val="00050E14"/>
    <w:rsid w:val="00052869"/>
    <w:rsid w:val="00053999"/>
    <w:rsid w:val="00055371"/>
    <w:rsid w:val="0005649E"/>
    <w:rsid w:val="00061329"/>
    <w:rsid w:val="00065477"/>
    <w:rsid w:val="00066BE7"/>
    <w:rsid w:val="00066D9E"/>
    <w:rsid w:val="00067264"/>
    <w:rsid w:val="00070488"/>
    <w:rsid w:val="00071913"/>
    <w:rsid w:val="00072D06"/>
    <w:rsid w:val="00076FC8"/>
    <w:rsid w:val="0007783D"/>
    <w:rsid w:val="0007795A"/>
    <w:rsid w:val="00081BD9"/>
    <w:rsid w:val="00083584"/>
    <w:rsid w:val="00083648"/>
    <w:rsid w:val="00084340"/>
    <w:rsid w:val="00085960"/>
    <w:rsid w:val="000859E5"/>
    <w:rsid w:val="000867E9"/>
    <w:rsid w:val="000907F6"/>
    <w:rsid w:val="00090B49"/>
    <w:rsid w:val="0009192A"/>
    <w:rsid w:val="000948CB"/>
    <w:rsid w:val="00095506"/>
    <w:rsid w:val="00095A5C"/>
    <w:rsid w:val="00097A4C"/>
    <w:rsid w:val="000A083E"/>
    <w:rsid w:val="000A1AAC"/>
    <w:rsid w:val="000A6D55"/>
    <w:rsid w:val="000A7928"/>
    <w:rsid w:val="000B6401"/>
    <w:rsid w:val="000C36EF"/>
    <w:rsid w:val="000C5B48"/>
    <w:rsid w:val="000C5CF8"/>
    <w:rsid w:val="000D1C58"/>
    <w:rsid w:val="000D2623"/>
    <w:rsid w:val="000D5B30"/>
    <w:rsid w:val="000E3310"/>
    <w:rsid w:val="000E3980"/>
    <w:rsid w:val="000E4179"/>
    <w:rsid w:val="000E44AD"/>
    <w:rsid w:val="000E536A"/>
    <w:rsid w:val="000E797B"/>
    <w:rsid w:val="000F61B2"/>
    <w:rsid w:val="0010225C"/>
    <w:rsid w:val="0010435F"/>
    <w:rsid w:val="00105168"/>
    <w:rsid w:val="00106C72"/>
    <w:rsid w:val="00110220"/>
    <w:rsid w:val="00111476"/>
    <w:rsid w:val="00111F05"/>
    <w:rsid w:val="001125FD"/>
    <w:rsid w:val="00112A8C"/>
    <w:rsid w:val="001167CB"/>
    <w:rsid w:val="00116A50"/>
    <w:rsid w:val="00122531"/>
    <w:rsid w:val="0012677B"/>
    <w:rsid w:val="0013117D"/>
    <w:rsid w:val="00131553"/>
    <w:rsid w:val="00134EEF"/>
    <w:rsid w:val="001356B8"/>
    <w:rsid w:val="00137320"/>
    <w:rsid w:val="0013788E"/>
    <w:rsid w:val="00141E88"/>
    <w:rsid w:val="0014248F"/>
    <w:rsid w:val="0014518F"/>
    <w:rsid w:val="001452EC"/>
    <w:rsid w:val="00145320"/>
    <w:rsid w:val="001472E1"/>
    <w:rsid w:val="00147C07"/>
    <w:rsid w:val="00157A20"/>
    <w:rsid w:val="001613DF"/>
    <w:rsid w:val="001623C1"/>
    <w:rsid w:val="001631DA"/>
    <w:rsid w:val="00165A6A"/>
    <w:rsid w:val="0016632B"/>
    <w:rsid w:val="00166347"/>
    <w:rsid w:val="00170860"/>
    <w:rsid w:val="00171A41"/>
    <w:rsid w:val="00175AD0"/>
    <w:rsid w:val="00180284"/>
    <w:rsid w:val="0018263A"/>
    <w:rsid w:val="0018275A"/>
    <w:rsid w:val="00185B20"/>
    <w:rsid w:val="00191874"/>
    <w:rsid w:val="001979A3"/>
    <w:rsid w:val="00197FD9"/>
    <w:rsid w:val="001A0043"/>
    <w:rsid w:val="001A49BC"/>
    <w:rsid w:val="001A5B5A"/>
    <w:rsid w:val="001B10E1"/>
    <w:rsid w:val="001B408A"/>
    <w:rsid w:val="001B4A4E"/>
    <w:rsid w:val="001B683C"/>
    <w:rsid w:val="001B6BBA"/>
    <w:rsid w:val="001C037D"/>
    <w:rsid w:val="001C04B6"/>
    <w:rsid w:val="001C4935"/>
    <w:rsid w:val="001C654E"/>
    <w:rsid w:val="001C6B39"/>
    <w:rsid w:val="001C7386"/>
    <w:rsid w:val="001C73C1"/>
    <w:rsid w:val="001D0242"/>
    <w:rsid w:val="001D2B6B"/>
    <w:rsid w:val="001D414A"/>
    <w:rsid w:val="001D59AF"/>
    <w:rsid w:val="001E0C7E"/>
    <w:rsid w:val="001E24CB"/>
    <w:rsid w:val="001E75D7"/>
    <w:rsid w:val="001E7B7F"/>
    <w:rsid w:val="0020061A"/>
    <w:rsid w:val="00200B7B"/>
    <w:rsid w:val="0020284B"/>
    <w:rsid w:val="00202F6E"/>
    <w:rsid w:val="00206266"/>
    <w:rsid w:val="002117E5"/>
    <w:rsid w:val="00213309"/>
    <w:rsid w:val="00214B42"/>
    <w:rsid w:val="002154E2"/>
    <w:rsid w:val="0021554E"/>
    <w:rsid w:val="0021568A"/>
    <w:rsid w:val="0021755A"/>
    <w:rsid w:val="0022224B"/>
    <w:rsid w:val="00226E67"/>
    <w:rsid w:val="00231490"/>
    <w:rsid w:val="00231D9C"/>
    <w:rsid w:val="002338F3"/>
    <w:rsid w:val="00233DC9"/>
    <w:rsid w:val="0023418E"/>
    <w:rsid w:val="0023460A"/>
    <w:rsid w:val="00235F4E"/>
    <w:rsid w:val="00236D59"/>
    <w:rsid w:val="00243111"/>
    <w:rsid w:val="00243D58"/>
    <w:rsid w:val="00244288"/>
    <w:rsid w:val="00244D57"/>
    <w:rsid w:val="002453C3"/>
    <w:rsid w:val="00245DD8"/>
    <w:rsid w:val="00254409"/>
    <w:rsid w:val="00254B9C"/>
    <w:rsid w:val="002556A2"/>
    <w:rsid w:val="00260FD6"/>
    <w:rsid w:val="00261449"/>
    <w:rsid w:val="0026194C"/>
    <w:rsid w:val="00263082"/>
    <w:rsid w:val="00266A8B"/>
    <w:rsid w:val="00271A9C"/>
    <w:rsid w:val="00273DB9"/>
    <w:rsid w:val="00275208"/>
    <w:rsid w:val="00275A66"/>
    <w:rsid w:val="00277480"/>
    <w:rsid w:val="0028259C"/>
    <w:rsid w:val="00283F53"/>
    <w:rsid w:val="00284ED2"/>
    <w:rsid w:val="00285447"/>
    <w:rsid w:val="002869DB"/>
    <w:rsid w:val="00286F25"/>
    <w:rsid w:val="00287284"/>
    <w:rsid w:val="00290610"/>
    <w:rsid w:val="00290DE3"/>
    <w:rsid w:val="002917F1"/>
    <w:rsid w:val="00293D23"/>
    <w:rsid w:val="00293E61"/>
    <w:rsid w:val="00294DFD"/>
    <w:rsid w:val="00296EF5"/>
    <w:rsid w:val="00297166"/>
    <w:rsid w:val="002A00F3"/>
    <w:rsid w:val="002A0D43"/>
    <w:rsid w:val="002A2708"/>
    <w:rsid w:val="002A35F2"/>
    <w:rsid w:val="002A420B"/>
    <w:rsid w:val="002A4CD2"/>
    <w:rsid w:val="002A62DD"/>
    <w:rsid w:val="002A6367"/>
    <w:rsid w:val="002B0E78"/>
    <w:rsid w:val="002B6A85"/>
    <w:rsid w:val="002C1345"/>
    <w:rsid w:val="002C29C6"/>
    <w:rsid w:val="002C4EC3"/>
    <w:rsid w:val="002C573B"/>
    <w:rsid w:val="002D07C2"/>
    <w:rsid w:val="002E0747"/>
    <w:rsid w:val="002E19B8"/>
    <w:rsid w:val="002E2E97"/>
    <w:rsid w:val="002E387F"/>
    <w:rsid w:val="002E57A4"/>
    <w:rsid w:val="002E5A03"/>
    <w:rsid w:val="002E6A37"/>
    <w:rsid w:val="002F0780"/>
    <w:rsid w:val="002F12E3"/>
    <w:rsid w:val="002F2B13"/>
    <w:rsid w:val="002F66DA"/>
    <w:rsid w:val="002F6799"/>
    <w:rsid w:val="003009EA"/>
    <w:rsid w:val="003032E4"/>
    <w:rsid w:val="00303EE8"/>
    <w:rsid w:val="003052C2"/>
    <w:rsid w:val="003101A5"/>
    <w:rsid w:val="003109D7"/>
    <w:rsid w:val="00311274"/>
    <w:rsid w:val="00311F74"/>
    <w:rsid w:val="00315138"/>
    <w:rsid w:val="003229E6"/>
    <w:rsid w:val="0032579F"/>
    <w:rsid w:val="00330141"/>
    <w:rsid w:val="00330B8B"/>
    <w:rsid w:val="003345F2"/>
    <w:rsid w:val="00335EFC"/>
    <w:rsid w:val="00336345"/>
    <w:rsid w:val="00340272"/>
    <w:rsid w:val="00341361"/>
    <w:rsid w:val="0034215B"/>
    <w:rsid w:val="00343B6D"/>
    <w:rsid w:val="003455DA"/>
    <w:rsid w:val="0035052D"/>
    <w:rsid w:val="00351CA7"/>
    <w:rsid w:val="00352915"/>
    <w:rsid w:val="00354D3F"/>
    <w:rsid w:val="00361977"/>
    <w:rsid w:val="00361A5F"/>
    <w:rsid w:val="0036359A"/>
    <w:rsid w:val="00365765"/>
    <w:rsid w:val="00365C66"/>
    <w:rsid w:val="00365D38"/>
    <w:rsid w:val="003665A1"/>
    <w:rsid w:val="003666D1"/>
    <w:rsid w:val="003666F2"/>
    <w:rsid w:val="0037064C"/>
    <w:rsid w:val="00370781"/>
    <w:rsid w:val="00370C35"/>
    <w:rsid w:val="00370F5F"/>
    <w:rsid w:val="003718F8"/>
    <w:rsid w:val="003722AF"/>
    <w:rsid w:val="00372B08"/>
    <w:rsid w:val="00374139"/>
    <w:rsid w:val="00376191"/>
    <w:rsid w:val="00377A74"/>
    <w:rsid w:val="003810BD"/>
    <w:rsid w:val="00381E93"/>
    <w:rsid w:val="003820EE"/>
    <w:rsid w:val="003836FB"/>
    <w:rsid w:val="00383F3C"/>
    <w:rsid w:val="00384243"/>
    <w:rsid w:val="00384AE4"/>
    <w:rsid w:val="003A0389"/>
    <w:rsid w:val="003A14E1"/>
    <w:rsid w:val="003A61A6"/>
    <w:rsid w:val="003A6540"/>
    <w:rsid w:val="003A7422"/>
    <w:rsid w:val="003B0DB8"/>
    <w:rsid w:val="003B6853"/>
    <w:rsid w:val="003B69BF"/>
    <w:rsid w:val="003B7699"/>
    <w:rsid w:val="003B7C24"/>
    <w:rsid w:val="003C1AAC"/>
    <w:rsid w:val="003C3D64"/>
    <w:rsid w:val="003C4CCE"/>
    <w:rsid w:val="003C755C"/>
    <w:rsid w:val="003C760E"/>
    <w:rsid w:val="003D2532"/>
    <w:rsid w:val="003D2FEF"/>
    <w:rsid w:val="003D3894"/>
    <w:rsid w:val="003D4750"/>
    <w:rsid w:val="003D4FCF"/>
    <w:rsid w:val="003D767C"/>
    <w:rsid w:val="003D79F1"/>
    <w:rsid w:val="003E2350"/>
    <w:rsid w:val="003E2406"/>
    <w:rsid w:val="003E7BCD"/>
    <w:rsid w:val="003E7C31"/>
    <w:rsid w:val="003F1D4A"/>
    <w:rsid w:val="003F21B2"/>
    <w:rsid w:val="003F21D5"/>
    <w:rsid w:val="003F2CBF"/>
    <w:rsid w:val="003F3D31"/>
    <w:rsid w:val="003F3EF7"/>
    <w:rsid w:val="003F5F67"/>
    <w:rsid w:val="003F7463"/>
    <w:rsid w:val="00400325"/>
    <w:rsid w:val="00401113"/>
    <w:rsid w:val="004035B4"/>
    <w:rsid w:val="00404A30"/>
    <w:rsid w:val="00406652"/>
    <w:rsid w:val="00410CED"/>
    <w:rsid w:val="004110AD"/>
    <w:rsid w:val="00411681"/>
    <w:rsid w:val="00412D0F"/>
    <w:rsid w:val="004144E0"/>
    <w:rsid w:val="004157FD"/>
    <w:rsid w:val="00422BA4"/>
    <w:rsid w:val="00424410"/>
    <w:rsid w:val="004263BF"/>
    <w:rsid w:val="004318F4"/>
    <w:rsid w:val="0043191F"/>
    <w:rsid w:val="00432129"/>
    <w:rsid w:val="004373ED"/>
    <w:rsid w:val="0044618F"/>
    <w:rsid w:val="00447813"/>
    <w:rsid w:val="00452D0F"/>
    <w:rsid w:val="004545FB"/>
    <w:rsid w:val="00455729"/>
    <w:rsid w:val="00455BB0"/>
    <w:rsid w:val="00456751"/>
    <w:rsid w:val="00462469"/>
    <w:rsid w:val="004635F0"/>
    <w:rsid w:val="00463656"/>
    <w:rsid w:val="00465479"/>
    <w:rsid w:val="004657FE"/>
    <w:rsid w:val="004716B5"/>
    <w:rsid w:val="004719EC"/>
    <w:rsid w:val="004727F6"/>
    <w:rsid w:val="004730D8"/>
    <w:rsid w:val="004745BD"/>
    <w:rsid w:val="00475333"/>
    <w:rsid w:val="00476E19"/>
    <w:rsid w:val="004809DA"/>
    <w:rsid w:val="0048243A"/>
    <w:rsid w:val="00484DAE"/>
    <w:rsid w:val="00490716"/>
    <w:rsid w:val="0049177D"/>
    <w:rsid w:val="00492550"/>
    <w:rsid w:val="00492752"/>
    <w:rsid w:val="004958B7"/>
    <w:rsid w:val="00497997"/>
    <w:rsid w:val="004A6E76"/>
    <w:rsid w:val="004B1979"/>
    <w:rsid w:val="004B237C"/>
    <w:rsid w:val="004B4E69"/>
    <w:rsid w:val="004B65EA"/>
    <w:rsid w:val="004B72E2"/>
    <w:rsid w:val="004B7BEB"/>
    <w:rsid w:val="004B7E7A"/>
    <w:rsid w:val="004C1F23"/>
    <w:rsid w:val="004C2350"/>
    <w:rsid w:val="004C37F6"/>
    <w:rsid w:val="004C38D4"/>
    <w:rsid w:val="004C6E1F"/>
    <w:rsid w:val="004D10F6"/>
    <w:rsid w:val="004D1124"/>
    <w:rsid w:val="004D3863"/>
    <w:rsid w:val="004E360B"/>
    <w:rsid w:val="004E47E5"/>
    <w:rsid w:val="004E4D04"/>
    <w:rsid w:val="004E5977"/>
    <w:rsid w:val="004E6B90"/>
    <w:rsid w:val="004F2FFE"/>
    <w:rsid w:val="004F364D"/>
    <w:rsid w:val="004F45E7"/>
    <w:rsid w:val="004F5099"/>
    <w:rsid w:val="004F7F15"/>
    <w:rsid w:val="0050043D"/>
    <w:rsid w:val="00500834"/>
    <w:rsid w:val="00500E47"/>
    <w:rsid w:val="00502487"/>
    <w:rsid w:val="00502B25"/>
    <w:rsid w:val="00503CEB"/>
    <w:rsid w:val="005054D0"/>
    <w:rsid w:val="00515612"/>
    <w:rsid w:val="005175B9"/>
    <w:rsid w:val="00517DB2"/>
    <w:rsid w:val="00522C53"/>
    <w:rsid w:val="00522D33"/>
    <w:rsid w:val="0052372C"/>
    <w:rsid w:val="00523A6D"/>
    <w:rsid w:val="005245A7"/>
    <w:rsid w:val="00527982"/>
    <w:rsid w:val="00534429"/>
    <w:rsid w:val="005424B9"/>
    <w:rsid w:val="00544CDB"/>
    <w:rsid w:val="00547000"/>
    <w:rsid w:val="005472F9"/>
    <w:rsid w:val="00547AA8"/>
    <w:rsid w:val="00550398"/>
    <w:rsid w:val="005541CC"/>
    <w:rsid w:val="00554426"/>
    <w:rsid w:val="0055537D"/>
    <w:rsid w:val="00555E40"/>
    <w:rsid w:val="00556339"/>
    <w:rsid w:val="005621D9"/>
    <w:rsid w:val="005621F1"/>
    <w:rsid w:val="0056273D"/>
    <w:rsid w:val="005662B3"/>
    <w:rsid w:val="00567581"/>
    <w:rsid w:val="00567923"/>
    <w:rsid w:val="00567F0A"/>
    <w:rsid w:val="00570920"/>
    <w:rsid w:val="0057242B"/>
    <w:rsid w:val="0057244C"/>
    <w:rsid w:val="0057518E"/>
    <w:rsid w:val="00576524"/>
    <w:rsid w:val="00577E61"/>
    <w:rsid w:val="005816FE"/>
    <w:rsid w:val="00582912"/>
    <w:rsid w:val="00583049"/>
    <w:rsid w:val="00583B60"/>
    <w:rsid w:val="00584A59"/>
    <w:rsid w:val="00586DBC"/>
    <w:rsid w:val="00590377"/>
    <w:rsid w:val="00591FE6"/>
    <w:rsid w:val="005931C3"/>
    <w:rsid w:val="00593BBD"/>
    <w:rsid w:val="00595A5A"/>
    <w:rsid w:val="005A06E1"/>
    <w:rsid w:val="005A51F1"/>
    <w:rsid w:val="005A6FD1"/>
    <w:rsid w:val="005A7B48"/>
    <w:rsid w:val="005B41A1"/>
    <w:rsid w:val="005B5E8F"/>
    <w:rsid w:val="005C1DBF"/>
    <w:rsid w:val="005C3385"/>
    <w:rsid w:val="005C42A1"/>
    <w:rsid w:val="005C44D1"/>
    <w:rsid w:val="005C6759"/>
    <w:rsid w:val="005D0703"/>
    <w:rsid w:val="005D1EBE"/>
    <w:rsid w:val="005D4249"/>
    <w:rsid w:val="005D4832"/>
    <w:rsid w:val="005D7B71"/>
    <w:rsid w:val="005D7EAB"/>
    <w:rsid w:val="005E1395"/>
    <w:rsid w:val="005E25B8"/>
    <w:rsid w:val="005F09C7"/>
    <w:rsid w:val="005F2475"/>
    <w:rsid w:val="005F3165"/>
    <w:rsid w:val="005F6A73"/>
    <w:rsid w:val="006043C8"/>
    <w:rsid w:val="00605896"/>
    <w:rsid w:val="00613F9C"/>
    <w:rsid w:val="006154B8"/>
    <w:rsid w:val="00615819"/>
    <w:rsid w:val="00615B30"/>
    <w:rsid w:val="006178D9"/>
    <w:rsid w:val="00617F25"/>
    <w:rsid w:val="00621542"/>
    <w:rsid w:val="0062203B"/>
    <w:rsid w:val="006244EA"/>
    <w:rsid w:val="00625A27"/>
    <w:rsid w:val="00625A9E"/>
    <w:rsid w:val="00627A2E"/>
    <w:rsid w:val="00630824"/>
    <w:rsid w:val="00630C1B"/>
    <w:rsid w:val="0063318E"/>
    <w:rsid w:val="0063442A"/>
    <w:rsid w:val="006353A6"/>
    <w:rsid w:val="00640867"/>
    <w:rsid w:val="00641CFF"/>
    <w:rsid w:val="0064245C"/>
    <w:rsid w:val="00644D1C"/>
    <w:rsid w:val="00644F75"/>
    <w:rsid w:val="006451B8"/>
    <w:rsid w:val="006474CC"/>
    <w:rsid w:val="00655B0F"/>
    <w:rsid w:val="00655DE4"/>
    <w:rsid w:val="00661A4F"/>
    <w:rsid w:val="00662124"/>
    <w:rsid w:val="00663DE2"/>
    <w:rsid w:val="006649F8"/>
    <w:rsid w:val="00665D8E"/>
    <w:rsid w:val="006677E8"/>
    <w:rsid w:val="00667AA4"/>
    <w:rsid w:val="00667C98"/>
    <w:rsid w:val="00671465"/>
    <w:rsid w:val="006741E0"/>
    <w:rsid w:val="00676ACF"/>
    <w:rsid w:val="00685B1F"/>
    <w:rsid w:val="006938E8"/>
    <w:rsid w:val="00695125"/>
    <w:rsid w:val="0069544A"/>
    <w:rsid w:val="006964DD"/>
    <w:rsid w:val="00696651"/>
    <w:rsid w:val="006969F3"/>
    <w:rsid w:val="006A1731"/>
    <w:rsid w:val="006A1F18"/>
    <w:rsid w:val="006A2672"/>
    <w:rsid w:val="006A56CA"/>
    <w:rsid w:val="006A6625"/>
    <w:rsid w:val="006A68A0"/>
    <w:rsid w:val="006B0683"/>
    <w:rsid w:val="006B1FD4"/>
    <w:rsid w:val="006B5741"/>
    <w:rsid w:val="006B57EA"/>
    <w:rsid w:val="006B6B6A"/>
    <w:rsid w:val="006B6DFA"/>
    <w:rsid w:val="006C11D1"/>
    <w:rsid w:val="006C1FEA"/>
    <w:rsid w:val="006C49EF"/>
    <w:rsid w:val="006C5DED"/>
    <w:rsid w:val="006C62C7"/>
    <w:rsid w:val="006D0E61"/>
    <w:rsid w:val="006D2F4E"/>
    <w:rsid w:val="006D608E"/>
    <w:rsid w:val="006D6860"/>
    <w:rsid w:val="006E10AA"/>
    <w:rsid w:val="006E13BB"/>
    <w:rsid w:val="006E18C1"/>
    <w:rsid w:val="006E2B86"/>
    <w:rsid w:val="006E58ED"/>
    <w:rsid w:val="006E6B7A"/>
    <w:rsid w:val="006E757E"/>
    <w:rsid w:val="006F39DD"/>
    <w:rsid w:val="006F3A1D"/>
    <w:rsid w:val="006F6608"/>
    <w:rsid w:val="006F6D8F"/>
    <w:rsid w:val="006F7F3C"/>
    <w:rsid w:val="00700420"/>
    <w:rsid w:val="0070153C"/>
    <w:rsid w:val="00707CBE"/>
    <w:rsid w:val="00711A90"/>
    <w:rsid w:val="00717493"/>
    <w:rsid w:val="00717BEA"/>
    <w:rsid w:val="007211F4"/>
    <w:rsid w:val="00721A8F"/>
    <w:rsid w:val="00724152"/>
    <w:rsid w:val="007252C9"/>
    <w:rsid w:val="007314B8"/>
    <w:rsid w:val="0073283F"/>
    <w:rsid w:val="007347D3"/>
    <w:rsid w:val="00736135"/>
    <w:rsid w:val="00736793"/>
    <w:rsid w:val="00740D89"/>
    <w:rsid w:val="00742D4D"/>
    <w:rsid w:val="007466BA"/>
    <w:rsid w:val="00746B37"/>
    <w:rsid w:val="007508B6"/>
    <w:rsid w:val="00752FDF"/>
    <w:rsid w:val="00755EDF"/>
    <w:rsid w:val="00760611"/>
    <w:rsid w:val="007608D9"/>
    <w:rsid w:val="00761589"/>
    <w:rsid w:val="00761709"/>
    <w:rsid w:val="00764935"/>
    <w:rsid w:val="00766A23"/>
    <w:rsid w:val="00766A50"/>
    <w:rsid w:val="007707D6"/>
    <w:rsid w:val="00771FBC"/>
    <w:rsid w:val="0077306A"/>
    <w:rsid w:val="00773BD2"/>
    <w:rsid w:val="007742C1"/>
    <w:rsid w:val="007765DD"/>
    <w:rsid w:val="007770B8"/>
    <w:rsid w:val="00777CB5"/>
    <w:rsid w:val="00782D40"/>
    <w:rsid w:val="00783A17"/>
    <w:rsid w:val="00785545"/>
    <w:rsid w:val="00785D09"/>
    <w:rsid w:val="007869D1"/>
    <w:rsid w:val="00786A50"/>
    <w:rsid w:val="007874A8"/>
    <w:rsid w:val="00790FA3"/>
    <w:rsid w:val="00792FC0"/>
    <w:rsid w:val="00793D63"/>
    <w:rsid w:val="0079421D"/>
    <w:rsid w:val="00794EB4"/>
    <w:rsid w:val="00795F5C"/>
    <w:rsid w:val="0079640E"/>
    <w:rsid w:val="00796FF5"/>
    <w:rsid w:val="0079787F"/>
    <w:rsid w:val="007A1600"/>
    <w:rsid w:val="007A1645"/>
    <w:rsid w:val="007A16D8"/>
    <w:rsid w:val="007A2869"/>
    <w:rsid w:val="007A421C"/>
    <w:rsid w:val="007A4A21"/>
    <w:rsid w:val="007A57A2"/>
    <w:rsid w:val="007A69EA"/>
    <w:rsid w:val="007B32B8"/>
    <w:rsid w:val="007B4045"/>
    <w:rsid w:val="007B440E"/>
    <w:rsid w:val="007B56D6"/>
    <w:rsid w:val="007B61D0"/>
    <w:rsid w:val="007C10DE"/>
    <w:rsid w:val="007C1D22"/>
    <w:rsid w:val="007C3CF5"/>
    <w:rsid w:val="007C477C"/>
    <w:rsid w:val="007C5A40"/>
    <w:rsid w:val="007C63AC"/>
    <w:rsid w:val="007C7178"/>
    <w:rsid w:val="007D0148"/>
    <w:rsid w:val="007D2292"/>
    <w:rsid w:val="007D7561"/>
    <w:rsid w:val="007E1108"/>
    <w:rsid w:val="007E257B"/>
    <w:rsid w:val="007E28E4"/>
    <w:rsid w:val="007E3116"/>
    <w:rsid w:val="007E49CA"/>
    <w:rsid w:val="007E535F"/>
    <w:rsid w:val="007F4B9E"/>
    <w:rsid w:val="007F4DEF"/>
    <w:rsid w:val="007F5811"/>
    <w:rsid w:val="007F5E67"/>
    <w:rsid w:val="00802631"/>
    <w:rsid w:val="00803705"/>
    <w:rsid w:val="008041A1"/>
    <w:rsid w:val="00804E55"/>
    <w:rsid w:val="008104B4"/>
    <w:rsid w:val="008125AA"/>
    <w:rsid w:val="00816064"/>
    <w:rsid w:val="008165B8"/>
    <w:rsid w:val="00820FD2"/>
    <w:rsid w:val="00822647"/>
    <w:rsid w:val="00822E27"/>
    <w:rsid w:val="0082614C"/>
    <w:rsid w:val="00826FE8"/>
    <w:rsid w:val="0083006A"/>
    <w:rsid w:val="00830C02"/>
    <w:rsid w:val="00832671"/>
    <w:rsid w:val="00832C59"/>
    <w:rsid w:val="00834145"/>
    <w:rsid w:val="008371B2"/>
    <w:rsid w:val="0083738F"/>
    <w:rsid w:val="008404A8"/>
    <w:rsid w:val="00841F84"/>
    <w:rsid w:val="00842389"/>
    <w:rsid w:val="00842F7D"/>
    <w:rsid w:val="00844860"/>
    <w:rsid w:val="00846894"/>
    <w:rsid w:val="00854A1B"/>
    <w:rsid w:val="008574D2"/>
    <w:rsid w:val="008640FA"/>
    <w:rsid w:val="0086474E"/>
    <w:rsid w:val="00864F24"/>
    <w:rsid w:val="008655E7"/>
    <w:rsid w:val="00867082"/>
    <w:rsid w:val="008672AA"/>
    <w:rsid w:val="00867CB8"/>
    <w:rsid w:val="00867CEE"/>
    <w:rsid w:val="008705DE"/>
    <w:rsid w:val="008758AB"/>
    <w:rsid w:val="0088143E"/>
    <w:rsid w:val="008821BE"/>
    <w:rsid w:val="008845A3"/>
    <w:rsid w:val="0088501C"/>
    <w:rsid w:val="00887CFF"/>
    <w:rsid w:val="00890191"/>
    <w:rsid w:val="00890FE2"/>
    <w:rsid w:val="008915FB"/>
    <w:rsid w:val="008916AA"/>
    <w:rsid w:val="00892F32"/>
    <w:rsid w:val="008935DF"/>
    <w:rsid w:val="00893BCC"/>
    <w:rsid w:val="0089485B"/>
    <w:rsid w:val="00895985"/>
    <w:rsid w:val="008A0522"/>
    <w:rsid w:val="008A14F2"/>
    <w:rsid w:val="008A23F9"/>
    <w:rsid w:val="008B01FD"/>
    <w:rsid w:val="008B1914"/>
    <w:rsid w:val="008B6CAB"/>
    <w:rsid w:val="008B70AE"/>
    <w:rsid w:val="008C1D5F"/>
    <w:rsid w:val="008C1F5E"/>
    <w:rsid w:val="008C407D"/>
    <w:rsid w:val="008C5FE5"/>
    <w:rsid w:val="008C6E59"/>
    <w:rsid w:val="008C7C26"/>
    <w:rsid w:val="008D44E5"/>
    <w:rsid w:val="008D5D75"/>
    <w:rsid w:val="008E2C46"/>
    <w:rsid w:val="008E2FD9"/>
    <w:rsid w:val="008E4941"/>
    <w:rsid w:val="008E52FA"/>
    <w:rsid w:val="008E61A2"/>
    <w:rsid w:val="008E7026"/>
    <w:rsid w:val="008E7090"/>
    <w:rsid w:val="008E7FF7"/>
    <w:rsid w:val="008F4995"/>
    <w:rsid w:val="008F7249"/>
    <w:rsid w:val="008F73DF"/>
    <w:rsid w:val="009005F9"/>
    <w:rsid w:val="0090271A"/>
    <w:rsid w:val="009030F0"/>
    <w:rsid w:val="00903F8A"/>
    <w:rsid w:val="0091122A"/>
    <w:rsid w:val="0091517A"/>
    <w:rsid w:val="00922160"/>
    <w:rsid w:val="009221A7"/>
    <w:rsid w:val="00922FA5"/>
    <w:rsid w:val="0092601A"/>
    <w:rsid w:val="00926C56"/>
    <w:rsid w:val="009276EE"/>
    <w:rsid w:val="009308F3"/>
    <w:rsid w:val="009312D8"/>
    <w:rsid w:val="00931C29"/>
    <w:rsid w:val="0093245C"/>
    <w:rsid w:val="00932B1A"/>
    <w:rsid w:val="00933281"/>
    <w:rsid w:val="00935222"/>
    <w:rsid w:val="00940382"/>
    <w:rsid w:val="009420CD"/>
    <w:rsid w:val="00942322"/>
    <w:rsid w:val="00943366"/>
    <w:rsid w:val="00946EF1"/>
    <w:rsid w:val="009504E5"/>
    <w:rsid w:val="0095188B"/>
    <w:rsid w:val="0095269D"/>
    <w:rsid w:val="00953D67"/>
    <w:rsid w:val="00962BAF"/>
    <w:rsid w:val="009630CB"/>
    <w:rsid w:val="00963320"/>
    <w:rsid w:val="00963E0E"/>
    <w:rsid w:val="00964677"/>
    <w:rsid w:val="00967A3F"/>
    <w:rsid w:val="009726C5"/>
    <w:rsid w:val="00973E58"/>
    <w:rsid w:val="009754A2"/>
    <w:rsid w:val="009760DB"/>
    <w:rsid w:val="009811E0"/>
    <w:rsid w:val="009837EF"/>
    <w:rsid w:val="0098504F"/>
    <w:rsid w:val="00990611"/>
    <w:rsid w:val="0099359B"/>
    <w:rsid w:val="009959E7"/>
    <w:rsid w:val="009A03E7"/>
    <w:rsid w:val="009A21ED"/>
    <w:rsid w:val="009A595C"/>
    <w:rsid w:val="009A7273"/>
    <w:rsid w:val="009A77D8"/>
    <w:rsid w:val="009A7C54"/>
    <w:rsid w:val="009B19BB"/>
    <w:rsid w:val="009B33BF"/>
    <w:rsid w:val="009B41D4"/>
    <w:rsid w:val="009B4A6E"/>
    <w:rsid w:val="009B665C"/>
    <w:rsid w:val="009B703D"/>
    <w:rsid w:val="009C0D5A"/>
    <w:rsid w:val="009C1BE1"/>
    <w:rsid w:val="009C65FA"/>
    <w:rsid w:val="009D32CD"/>
    <w:rsid w:val="009D75AB"/>
    <w:rsid w:val="009E040D"/>
    <w:rsid w:val="009E3DB9"/>
    <w:rsid w:val="009E40E7"/>
    <w:rsid w:val="009E7013"/>
    <w:rsid w:val="009F36C8"/>
    <w:rsid w:val="009F6406"/>
    <w:rsid w:val="009F7C14"/>
    <w:rsid w:val="009F7D41"/>
    <w:rsid w:val="00A02634"/>
    <w:rsid w:val="00A03CCA"/>
    <w:rsid w:val="00A04301"/>
    <w:rsid w:val="00A077F7"/>
    <w:rsid w:val="00A07A42"/>
    <w:rsid w:val="00A07B67"/>
    <w:rsid w:val="00A12357"/>
    <w:rsid w:val="00A126C4"/>
    <w:rsid w:val="00A13431"/>
    <w:rsid w:val="00A21B8D"/>
    <w:rsid w:val="00A23B1F"/>
    <w:rsid w:val="00A30215"/>
    <w:rsid w:val="00A366EA"/>
    <w:rsid w:val="00A37C0C"/>
    <w:rsid w:val="00A40E57"/>
    <w:rsid w:val="00A42C1D"/>
    <w:rsid w:val="00A43CFB"/>
    <w:rsid w:val="00A44C17"/>
    <w:rsid w:val="00A456A4"/>
    <w:rsid w:val="00A52B8B"/>
    <w:rsid w:val="00A56EEA"/>
    <w:rsid w:val="00A57691"/>
    <w:rsid w:val="00A62BDE"/>
    <w:rsid w:val="00A64BB3"/>
    <w:rsid w:val="00A65B3B"/>
    <w:rsid w:val="00A65BEF"/>
    <w:rsid w:val="00A72579"/>
    <w:rsid w:val="00A726DB"/>
    <w:rsid w:val="00A76B33"/>
    <w:rsid w:val="00A7763F"/>
    <w:rsid w:val="00A8300B"/>
    <w:rsid w:val="00A83C92"/>
    <w:rsid w:val="00A84C88"/>
    <w:rsid w:val="00A84DB2"/>
    <w:rsid w:val="00A85203"/>
    <w:rsid w:val="00A86157"/>
    <w:rsid w:val="00A87F0C"/>
    <w:rsid w:val="00A9096F"/>
    <w:rsid w:val="00A92AEC"/>
    <w:rsid w:val="00A94188"/>
    <w:rsid w:val="00A95BEB"/>
    <w:rsid w:val="00A96A6C"/>
    <w:rsid w:val="00AA0AFC"/>
    <w:rsid w:val="00AA55E2"/>
    <w:rsid w:val="00AA6113"/>
    <w:rsid w:val="00AA69F4"/>
    <w:rsid w:val="00AA7EC6"/>
    <w:rsid w:val="00AB29BA"/>
    <w:rsid w:val="00AB3F8A"/>
    <w:rsid w:val="00AB4CB5"/>
    <w:rsid w:val="00AC0906"/>
    <w:rsid w:val="00AC2FF3"/>
    <w:rsid w:val="00AC6BDC"/>
    <w:rsid w:val="00AC72E9"/>
    <w:rsid w:val="00AD08D3"/>
    <w:rsid w:val="00AD1209"/>
    <w:rsid w:val="00AD20CB"/>
    <w:rsid w:val="00AD2CE7"/>
    <w:rsid w:val="00AD4ADB"/>
    <w:rsid w:val="00AD6A32"/>
    <w:rsid w:val="00AD7748"/>
    <w:rsid w:val="00AE181A"/>
    <w:rsid w:val="00AE647E"/>
    <w:rsid w:val="00AE6F75"/>
    <w:rsid w:val="00AE78FA"/>
    <w:rsid w:val="00AF0337"/>
    <w:rsid w:val="00AF0FA1"/>
    <w:rsid w:val="00AF195A"/>
    <w:rsid w:val="00AF513F"/>
    <w:rsid w:val="00B00331"/>
    <w:rsid w:val="00B00C39"/>
    <w:rsid w:val="00B039E6"/>
    <w:rsid w:val="00B0467F"/>
    <w:rsid w:val="00B109E3"/>
    <w:rsid w:val="00B1338B"/>
    <w:rsid w:val="00B13A27"/>
    <w:rsid w:val="00B20738"/>
    <w:rsid w:val="00B213EC"/>
    <w:rsid w:val="00B21A07"/>
    <w:rsid w:val="00B24A7C"/>
    <w:rsid w:val="00B26422"/>
    <w:rsid w:val="00B27257"/>
    <w:rsid w:val="00B278F7"/>
    <w:rsid w:val="00B30FE9"/>
    <w:rsid w:val="00B31078"/>
    <w:rsid w:val="00B32C5C"/>
    <w:rsid w:val="00B33F5C"/>
    <w:rsid w:val="00B35AB9"/>
    <w:rsid w:val="00B44143"/>
    <w:rsid w:val="00B4453D"/>
    <w:rsid w:val="00B4454E"/>
    <w:rsid w:val="00B45656"/>
    <w:rsid w:val="00B46C21"/>
    <w:rsid w:val="00B47984"/>
    <w:rsid w:val="00B50ADE"/>
    <w:rsid w:val="00B51232"/>
    <w:rsid w:val="00B521F3"/>
    <w:rsid w:val="00B52A0F"/>
    <w:rsid w:val="00B54139"/>
    <w:rsid w:val="00B56D63"/>
    <w:rsid w:val="00B6474E"/>
    <w:rsid w:val="00B647B2"/>
    <w:rsid w:val="00B66413"/>
    <w:rsid w:val="00B720B2"/>
    <w:rsid w:val="00B73D6F"/>
    <w:rsid w:val="00B77932"/>
    <w:rsid w:val="00B82123"/>
    <w:rsid w:val="00B82E01"/>
    <w:rsid w:val="00B8512F"/>
    <w:rsid w:val="00B86F19"/>
    <w:rsid w:val="00B907CB"/>
    <w:rsid w:val="00B907D7"/>
    <w:rsid w:val="00B954DB"/>
    <w:rsid w:val="00B96F45"/>
    <w:rsid w:val="00B97EC0"/>
    <w:rsid w:val="00BA0528"/>
    <w:rsid w:val="00BA23E0"/>
    <w:rsid w:val="00BA44DA"/>
    <w:rsid w:val="00BB228C"/>
    <w:rsid w:val="00BB2381"/>
    <w:rsid w:val="00BB6A0D"/>
    <w:rsid w:val="00BB77A6"/>
    <w:rsid w:val="00BC2427"/>
    <w:rsid w:val="00BC2F03"/>
    <w:rsid w:val="00BC4338"/>
    <w:rsid w:val="00BC4EC5"/>
    <w:rsid w:val="00BC524F"/>
    <w:rsid w:val="00BC5543"/>
    <w:rsid w:val="00BC6110"/>
    <w:rsid w:val="00BC6675"/>
    <w:rsid w:val="00BC7338"/>
    <w:rsid w:val="00BC76FE"/>
    <w:rsid w:val="00BD0FEA"/>
    <w:rsid w:val="00BD217C"/>
    <w:rsid w:val="00BD4173"/>
    <w:rsid w:val="00BD5434"/>
    <w:rsid w:val="00BD5720"/>
    <w:rsid w:val="00BE1A7C"/>
    <w:rsid w:val="00BE4480"/>
    <w:rsid w:val="00BE51DA"/>
    <w:rsid w:val="00BE5661"/>
    <w:rsid w:val="00BE5754"/>
    <w:rsid w:val="00BE7DB7"/>
    <w:rsid w:val="00BF1977"/>
    <w:rsid w:val="00BF30D6"/>
    <w:rsid w:val="00C010F7"/>
    <w:rsid w:val="00C04C3B"/>
    <w:rsid w:val="00C05542"/>
    <w:rsid w:val="00C05A3C"/>
    <w:rsid w:val="00C0699C"/>
    <w:rsid w:val="00C07438"/>
    <w:rsid w:val="00C1137D"/>
    <w:rsid w:val="00C16CF2"/>
    <w:rsid w:val="00C17AAF"/>
    <w:rsid w:val="00C2176F"/>
    <w:rsid w:val="00C218FC"/>
    <w:rsid w:val="00C23A8A"/>
    <w:rsid w:val="00C23EAB"/>
    <w:rsid w:val="00C255FC"/>
    <w:rsid w:val="00C31ADC"/>
    <w:rsid w:val="00C32A67"/>
    <w:rsid w:val="00C32C45"/>
    <w:rsid w:val="00C32CBA"/>
    <w:rsid w:val="00C32E02"/>
    <w:rsid w:val="00C32E6B"/>
    <w:rsid w:val="00C33C07"/>
    <w:rsid w:val="00C34CAB"/>
    <w:rsid w:val="00C3594C"/>
    <w:rsid w:val="00C36080"/>
    <w:rsid w:val="00C37076"/>
    <w:rsid w:val="00C372B8"/>
    <w:rsid w:val="00C45A29"/>
    <w:rsid w:val="00C45DBA"/>
    <w:rsid w:val="00C46778"/>
    <w:rsid w:val="00C46EE1"/>
    <w:rsid w:val="00C47C44"/>
    <w:rsid w:val="00C500D8"/>
    <w:rsid w:val="00C5106B"/>
    <w:rsid w:val="00C5347A"/>
    <w:rsid w:val="00C574E8"/>
    <w:rsid w:val="00C57EB1"/>
    <w:rsid w:val="00C60E8C"/>
    <w:rsid w:val="00C64720"/>
    <w:rsid w:val="00C67938"/>
    <w:rsid w:val="00C715E6"/>
    <w:rsid w:val="00C73CB2"/>
    <w:rsid w:val="00C756D1"/>
    <w:rsid w:val="00C77F22"/>
    <w:rsid w:val="00C8395B"/>
    <w:rsid w:val="00C83B3A"/>
    <w:rsid w:val="00C871E4"/>
    <w:rsid w:val="00C93BEC"/>
    <w:rsid w:val="00C945AC"/>
    <w:rsid w:val="00C962DD"/>
    <w:rsid w:val="00CA4DEF"/>
    <w:rsid w:val="00CA5438"/>
    <w:rsid w:val="00CB01B5"/>
    <w:rsid w:val="00CB05CC"/>
    <w:rsid w:val="00CB0C35"/>
    <w:rsid w:val="00CB1817"/>
    <w:rsid w:val="00CB3443"/>
    <w:rsid w:val="00CC31D1"/>
    <w:rsid w:val="00CC44AB"/>
    <w:rsid w:val="00CC6B4C"/>
    <w:rsid w:val="00CD0948"/>
    <w:rsid w:val="00CD1A86"/>
    <w:rsid w:val="00CD1C75"/>
    <w:rsid w:val="00CD3B55"/>
    <w:rsid w:val="00CD4AFD"/>
    <w:rsid w:val="00CD5BD1"/>
    <w:rsid w:val="00CD6A0A"/>
    <w:rsid w:val="00CD6B90"/>
    <w:rsid w:val="00CE220C"/>
    <w:rsid w:val="00CE3074"/>
    <w:rsid w:val="00CE430A"/>
    <w:rsid w:val="00CE5CA7"/>
    <w:rsid w:val="00CE5F50"/>
    <w:rsid w:val="00CF19FB"/>
    <w:rsid w:val="00CF3D7F"/>
    <w:rsid w:val="00CF4CB0"/>
    <w:rsid w:val="00CF50B0"/>
    <w:rsid w:val="00CF71E4"/>
    <w:rsid w:val="00CF7CDD"/>
    <w:rsid w:val="00D04930"/>
    <w:rsid w:val="00D0585B"/>
    <w:rsid w:val="00D06F83"/>
    <w:rsid w:val="00D0733E"/>
    <w:rsid w:val="00D1139E"/>
    <w:rsid w:val="00D13AA5"/>
    <w:rsid w:val="00D1470A"/>
    <w:rsid w:val="00D148BE"/>
    <w:rsid w:val="00D14C64"/>
    <w:rsid w:val="00D1660D"/>
    <w:rsid w:val="00D166A5"/>
    <w:rsid w:val="00D20C1E"/>
    <w:rsid w:val="00D32D26"/>
    <w:rsid w:val="00D37C0E"/>
    <w:rsid w:val="00D407AC"/>
    <w:rsid w:val="00D414ED"/>
    <w:rsid w:val="00D41E2F"/>
    <w:rsid w:val="00D42E8D"/>
    <w:rsid w:val="00D435CB"/>
    <w:rsid w:val="00D43E39"/>
    <w:rsid w:val="00D4596A"/>
    <w:rsid w:val="00D50365"/>
    <w:rsid w:val="00D53D6B"/>
    <w:rsid w:val="00D545D0"/>
    <w:rsid w:val="00D56504"/>
    <w:rsid w:val="00D57BCA"/>
    <w:rsid w:val="00D6102F"/>
    <w:rsid w:val="00D61E14"/>
    <w:rsid w:val="00D72C63"/>
    <w:rsid w:val="00D731B9"/>
    <w:rsid w:val="00D75986"/>
    <w:rsid w:val="00D75C01"/>
    <w:rsid w:val="00D75CB0"/>
    <w:rsid w:val="00D76EA5"/>
    <w:rsid w:val="00D8219C"/>
    <w:rsid w:val="00D83343"/>
    <w:rsid w:val="00D91226"/>
    <w:rsid w:val="00D9181B"/>
    <w:rsid w:val="00D91E0A"/>
    <w:rsid w:val="00D9234E"/>
    <w:rsid w:val="00D936E9"/>
    <w:rsid w:val="00D93C86"/>
    <w:rsid w:val="00D97275"/>
    <w:rsid w:val="00D97BA1"/>
    <w:rsid w:val="00D97C38"/>
    <w:rsid w:val="00DA2E2D"/>
    <w:rsid w:val="00DA3740"/>
    <w:rsid w:val="00DA3C0D"/>
    <w:rsid w:val="00DA5844"/>
    <w:rsid w:val="00DA5F56"/>
    <w:rsid w:val="00DA62AF"/>
    <w:rsid w:val="00DA6AC8"/>
    <w:rsid w:val="00DB0167"/>
    <w:rsid w:val="00DB01E0"/>
    <w:rsid w:val="00DB1343"/>
    <w:rsid w:val="00DB2419"/>
    <w:rsid w:val="00DB255F"/>
    <w:rsid w:val="00DB378F"/>
    <w:rsid w:val="00DB6633"/>
    <w:rsid w:val="00DB6FB1"/>
    <w:rsid w:val="00DB73F0"/>
    <w:rsid w:val="00DC050D"/>
    <w:rsid w:val="00DC3988"/>
    <w:rsid w:val="00DC3AEF"/>
    <w:rsid w:val="00DC7DBB"/>
    <w:rsid w:val="00DD1904"/>
    <w:rsid w:val="00DD3AAA"/>
    <w:rsid w:val="00DD464A"/>
    <w:rsid w:val="00DD7B75"/>
    <w:rsid w:val="00DE24CC"/>
    <w:rsid w:val="00DE5108"/>
    <w:rsid w:val="00DE5342"/>
    <w:rsid w:val="00DE7868"/>
    <w:rsid w:val="00DF029C"/>
    <w:rsid w:val="00DF09E2"/>
    <w:rsid w:val="00DF1349"/>
    <w:rsid w:val="00DF1380"/>
    <w:rsid w:val="00DF2410"/>
    <w:rsid w:val="00DF279B"/>
    <w:rsid w:val="00DF3C3D"/>
    <w:rsid w:val="00DF4FA9"/>
    <w:rsid w:val="00DF659B"/>
    <w:rsid w:val="00DF6B15"/>
    <w:rsid w:val="00E01422"/>
    <w:rsid w:val="00E02FCE"/>
    <w:rsid w:val="00E03476"/>
    <w:rsid w:val="00E035D5"/>
    <w:rsid w:val="00E03BB5"/>
    <w:rsid w:val="00E04D58"/>
    <w:rsid w:val="00E04D6A"/>
    <w:rsid w:val="00E06536"/>
    <w:rsid w:val="00E11970"/>
    <w:rsid w:val="00E12C2C"/>
    <w:rsid w:val="00E14E04"/>
    <w:rsid w:val="00E1592D"/>
    <w:rsid w:val="00E20916"/>
    <w:rsid w:val="00E22B58"/>
    <w:rsid w:val="00E22E1E"/>
    <w:rsid w:val="00E25B87"/>
    <w:rsid w:val="00E25C97"/>
    <w:rsid w:val="00E267D3"/>
    <w:rsid w:val="00E32C76"/>
    <w:rsid w:val="00E32CF6"/>
    <w:rsid w:val="00E33514"/>
    <w:rsid w:val="00E345DB"/>
    <w:rsid w:val="00E35787"/>
    <w:rsid w:val="00E41A37"/>
    <w:rsid w:val="00E4491A"/>
    <w:rsid w:val="00E46BE0"/>
    <w:rsid w:val="00E50B6A"/>
    <w:rsid w:val="00E513A5"/>
    <w:rsid w:val="00E5263A"/>
    <w:rsid w:val="00E52C83"/>
    <w:rsid w:val="00E55B72"/>
    <w:rsid w:val="00E563AE"/>
    <w:rsid w:val="00E56769"/>
    <w:rsid w:val="00E572CD"/>
    <w:rsid w:val="00E5730F"/>
    <w:rsid w:val="00E613B7"/>
    <w:rsid w:val="00E619B5"/>
    <w:rsid w:val="00E63F8B"/>
    <w:rsid w:val="00E641DA"/>
    <w:rsid w:val="00E67737"/>
    <w:rsid w:val="00E72278"/>
    <w:rsid w:val="00E72316"/>
    <w:rsid w:val="00E7297E"/>
    <w:rsid w:val="00E7585C"/>
    <w:rsid w:val="00E76C6D"/>
    <w:rsid w:val="00E7763B"/>
    <w:rsid w:val="00E82735"/>
    <w:rsid w:val="00E8484E"/>
    <w:rsid w:val="00E85E87"/>
    <w:rsid w:val="00E8705C"/>
    <w:rsid w:val="00E90BDD"/>
    <w:rsid w:val="00E91F65"/>
    <w:rsid w:val="00E94B26"/>
    <w:rsid w:val="00E94BB1"/>
    <w:rsid w:val="00E94C2E"/>
    <w:rsid w:val="00E97868"/>
    <w:rsid w:val="00E97920"/>
    <w:rsid w:val="00EA0C7A"/>
    <w:rsid w:val="00EA0F2C"/>
    <w:rsid w:val="00EA26ED"/>
    <w:rsid w:val="00EA2C0A"/>
    <w:rsid w:val="00EA5249"/>
    <w:rsid w:val="00EA6A4D"/>
    <w:rsid w:val="00EB17DA"/>
    <w:rsid w:val="00EB4AFE"/>
    <w:rsid w:val="00EB4C47"/>
    <w:rsid w:val="00EC178E"/>
    <w:rsid w:val="00EC1862"/>
    <w:rsid w:val="00EC3DBB"/>
    <w:rsid w:val="00EC6475"/>
    <w:rsid w:val="00ED4514"/>
    <w:rsid w:val="00ED779F"/>
    <w:rsid w:val="00EE09F0"/>
    <w:rsid w:val="00EE1CB1"/>
    <w:rsid w:val="00EE1EF7"/>
    <w:rsid w:val="00EE23E5"/>
    <w:rsid w:val="00EE7DE2"/>
    <w:rsid w:val="00EF01ED"/>
    <w:rsid w:val="00EF0221"/>
    <w:rsid w:val="00EF07FA"/>
    <w:rsid w:val="00EF1A84"/>
    <w:rsid w:val="00EF4A2A"/>
    <w:rsid w:val="00EF519B"/>
    <w:rsid w:val="00EF6B0C"/>
    <w:rsid w:val="00F0381A"/>
    <w:rsid w:val="00F045A9"/>
    <w:rsid w:val="00F05338"/>
    <w:rsid w:val="00F05F81"/>
    <w:rsid w:val="00F07423"/>
    <w:rsid w:val="00F07808"/>
    <w:rsid w:val="00F10E8D"/>
    <w:rsid w:val="00F11D97"/>
    <w:rsid w:val="00F11DF6"/>
    <w:rsid w:val="00F15E5E"/>
    <w:rsid w:val="00F170B6"/>
    <w:rsid w:val="00F20254"/>
    <w:rsid w:val="00F239DB"/>
    <w:rsid w:val="00F2400E"/>
    <w:rsid w:val="00F24531"/>
    <w:rsid w:val="00F25855"/>
    <w:rsid w:val="00F2591C"/>
    <w:rsid w:val="00F31D33"/>
    <w:rsid w:val="00F338DB"/>
    <w:rsid w:val="00F33A21"/>
    <w:rsid w:val="00F343C1"/>
    <w:rsid w:val="00F36925"/>
    <w:rsid w:val="00F405C9"/>
    <w:rsid w:val="00F41DB0"/>
    <w:rsid w:val="00F44FD3"/>
    <w:rsid w:val="00F47ACD"/>
    <w:rsid w:val="00F54B82"/>
    <w:rsid w:val="00F55F25"/>
    <w:rsid w:val="00F5630D"/>
    <w:rsid w:val="00F56F42"/>
    <w:rsid w:val="00F577BC"/>
    <w:rsid w:val="00F605B1"/>
    <w:rsid w:val="00F644DA"/>
    <w:rsid w:val="00F70BB5"/>
    <w:rsid w:val="00F71EB6"/>
    <w:rsid w:val="00F776BC"/>
    <w:rsid w:val="00F778C1"/>
    <w:rsid w:val="00F81AE5"/>
    <w:rsid w:val="00F83877"/>
    <w:rsid w:val="00F8592A"/>
    <w:rsid w:val="00F8752B"/>
    <w:rsid w:val="00F901BE"/>
    <w:rsid w:val="00F92FA9"/>
    <w:rsid w:val="00F93B33"/>
    <w:rsid w:val="00F96493"/>
    <w:rsid w:val="00F97C0C"/>
    <w:rsid w:val="00FA0557"/>
    <w:rsid w:val="00FA368A"/>
    <w:rsid w:val="00FA43F6"/>
    <w:rsid w:val="00FA5D99"/>
    <w:rsid w:val="00FA79DA"/>
    <w:rsid w:val="00FA79FF"/>
    <w:rsid w:val="00FB18E5"/>
    <w:rsid w:val="00FB3F35"/>
    <w:rsid w:val="00FB4A6C"/>
    <w:rsid w:val="00FB557D"/>
    <w:rsid w:val="00FC075C"/>
    <w:rsid w:val="00FC0B59"/>
    <w:rsid w:val="00FC1AEE"/>
    <w:rsid w:val="00FC1E97"/>
    <w:rsid w:val="00FC2D19"/>
    <w:rsid w:val="00FC517E"/>
    <w:rsid w:val="00FC59AE"/>
    <w:rsid w:val="00FC5EA9"/>
    <w:rsid w:val="00FC75CA"/>
    <w:rsid w:val="00FC7C69"/>
    <w:rsid w:val="00FD1CBC"/>
    <w:rsid w:val="00FD2E78"/>
    <w:rsid w:val="00FD2FA2"/>
    <w:rsid w:val="00FD3272"/>
    <w:rsid w:val="00FD6350"/>
    <w:rsid w:val="00FE0614"/>
    <w:rsid w:val="00FE088B"/>
    <w:rsid w:val="00FE2037"/>
    <w:rsid w:val="00FE4360"/>
    <w:rsid w:val="00FE54DB"/>
    <w:rsid w:val="00FE6B2F"/>
    <w:rsid w:val="00FE7E43"/>
    <w:rsid w:val="00FE7EE7"/>
    <w:rsid w:val="00FF073B"/>
    <w:rsid w:val="00FF0915"/>
    <w:rsid w:val="00FF3F3A"/>
    <w:rsid w:val="00FF486A"/>
    <w:rsid w:val="00FF77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330FA6"/>
  <w15:chartTrackingRefBased/>
  <w15:docId w15:val="{2144A6C0-418E-41A1-A3F0-D79295DB8E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17BEA"/>
    <w:pPr>
      <w:spacing w:after="0" w:line="240" w:lineRule="auto"/>
      <w:jc w:val="center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5039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0398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82</Words>
  <Characters>47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hilips</Company>
  <LinksUpToDate>false</LinksUpToDate>
  <CharactersWithSpaces>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intano, Ricardo (PUC-RIO)</dc:creator>
  <cp:keywords/>
  <dc:description/>
  <cp:lastModifiedBy>Quintano, Ricardo (PUC-RIO)</cp:lastModifiedBy>
  <cp:revision>8</cp:revision>
  <cp:lastPrinted>2018-03-22T10:37:00Z</cp:lastPrinted>
  <dcterms:created xsi:type="dcterms:W3CDTF">2017-12-07T22:32:00Z</dcterms:created>
  <dcterms:modified xsi:type="dcterms:W3CDTF">2018-03-25T19:06:00Z</dcterms:modified>
</cp:coreProperties>
</file>